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4E4B" w14:textId="0F744793" w:rsidR="002603C7" w:rsidRDefault="00BC1F4F">
      <w:r>
        <w:t xml:space="preserve">Program 1: it inserts a value into the food database by using the max fid and adding one, making a new row. Once this is completed, it then adds the designated food name in that new row. </w:t>
      </w:r>
    </w:p>
    <w:p w14:paraId="4D35B500" w14:textId="206D8D81" w:rsidR="00BC1F4F" w:rsidRDefault="00BC1F4F"/>
    <w:p w14:paraId="25DA52CD" w14:textId="0ABAEB32" w:rsidR="00BC1F4F" w:rsidRDefault="00BC1F4F">
      <w:r>
        <w:t xml:space="preserve">Program 2: This program does the exact same thing as program 1 with one core difference: regardless of user input, it makes the food name always go to full caps.  </w:t>
      </w:r>
    </w:p>
    <w:p w14:paraId="4DB8008B" w14:textId="26F9B322" w:rsidR="00BC1F4F" w:rsidRDefault="00BC1F4F"/>
    <w:p w14:paraId="684C60A2" w14:textId="756E1931" w:rsidR="00983D15" w:rsidRDefault="00BC1F4F">
      <w:r>
        <w:t xml:space="preserve">Question 3: </w:t>
      </w:r>
      <w:r w:rsidR="00983D15">
        <w:t>Depends on the order in which it runs the programs for the user. It could be 1 of six sets</w:t>
      </w:r>
    </w:p>
    <w:p w14:paraId="5459E2A3" w14:textId="2BAB887E" w:rsidR="00BC1F4F" w:rsidRDefault="00983D15">
      <w:r>
        <w:t xml:space="preserve"> {(</w:t>
      </w:r>
      <w:proofErr w:type="spellStart"/>
      <w:r>
        <w:t>a,b,c</w:t>
      </w:r>
      <w:proofErr w:type="spellEnd"/>
      <w:r>
        <w:t>), (</w:t>
      </w:r>
      <w:proofErr w:type="spellStart"/>
      <w:r>
        <w:t>a,c,b</w:t>
      </w:r>
      <w:proofErr w:type="spellEnd"/>
      <w:r>
        <w:t>), (</w:t>
      </w:r>
      <w:proofErr w:type="spellStart"/>
      <w:r>
        <w:t>c,a,b</w:t>
      </w:r>
      <w:proofErr w:type="spellEnd"/>
      <w:r>
        <w:t>), (c,b,a), (b,c,a), (</w:t>
      </w:r>
      <w:proofErr w:type="spellStart"/>
      <w:r>
        <w:t>b,a,c</w:t>
      </w:r>
      <w:proofErr w:type="spellEnd"/>
      <w:r>
        <w:t xml:space="preserve">)}. In any case, all of these will be successfully updated/ put into the food database. </w:t>
      </w:r>
    </w:p>
    <w:p w14:paraId="7AA2E4E0" w14:textId="5633607B" w:rsidR="00BC1F4F" w:rsidRDefault="00BC1F4F"/>
    <w:p w14:paraId="0C09394F" w14:textId="1BCEFD20" w:rsidR="00BC1F4F" w:rsidRDefault="00BC1F4F">
      <w:r>
        <w:t>Question 4:</w:t>
      </w:r>
      <w:r w:rsidR="00983D15">
        <w:t xml:space="preserve"> Only the two successful additions should be added once the DBMS recovers from the crash. This means that the food database has two new additions, besides person B’s desired input. </w:t>
      </w:r>
    </w:p>
    <w:sectPr w:rsidR="00BC1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AxNbUwNLa0NDdW0lEKTi0uzszPAykwrAUA68v4EywAAAA="/>
  </w:docVars>
  <w:rsids>
    <w:rsidRoot w:val="002B7C59"/>
    <w:rsid w:val="0017662E"/>
    <w:rsid w:val="002603C7"/>
    <w:rsid w:val="002B7C59"/>
    <w:rsid w:val="003765F3"/>
    <w:rsid w:val="00983D15"/>
    <w:rsid w:val="00AA4C7E"/>
    <w:rsid w:val="00BC1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EC20C"/>
  <w15:chartTrackingRefBased/>
  <w15:docId w15:val="{8644EBA1-0ABA-4C07-A4D8-09A90F969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5</cp:revision>
  <dcterms:created xsi:type="dcterms:W3CDTF">2022-11-16T05:12:00Z</dcterms:created>
  <dcterms:modified xsi:type="dcterms:W3CDTF">2022-11-1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06085dd0639f183a9a9146b8bf7282c0475cfab8424ba7ee67df278a315ea7</vt:lpwstr>
  </property>
</Properties>
</file>